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74CC" w:rsidRDefault="00D46AA8" w:rsidP="00D46AA8">
      <w:pPr>
        <w:jc w:val="center"/>
        <w:rPr>
          <w:b/>
          <w:sz w:val="40"/>
          <w:szCs w:val="40"/>
        </w:rPr>
      </w:pPr>
      <w:r w:rsidRPr="00D46AA8">
        <w:rPr>
          <w:b/>
          <w:sz w:val="40"/>
          <w:szCs w:val="40"/>
        </w:rPr>
        <w:t xml:space="preserve">How </w:t>
      </w:r>
      <w:proofErr w:type="gramStart"/>
      <w:r w:rsidRPr="00D46AA8">
        <w:rPr>
          <w:b/>
          <w:sz w:val="40"/>
          <w:szCs w:val="40"/>
        </w:rPr>
        <w:t>To</w:t>
      </w:r>
      <w:proofErr w:type="gramEnd"/>
      <w:r w:rsidRPr="00D46AA8">
        <w:rPr>
          <w:b/>
          <w:sz w:val="40"/>
          <w:szCs w:val="40"/>
        </w:rPr>
        <w:t xml:space="preserve"> Soften Hard Water For Washing Hair?</w:t>
      </w:r>
    </w:p>
    <w:p w:rsidR="00354190" w:rsidRDefault="00354190" w:rsidP="00D46AA8">
      <w:r>
        <w:t>On</w:t>
      </w:r>
      <w:r w:rsidR="000B249F">
        <w:t xml:space="preserve"> a</w:t>
      </w:r>
      <w:r>
        <w:t xml:space="preserve"> daily basis, people wash their hair but this can </w:t>
      </w:r>
      <w:r w:rsidRPr="003552E5">
        <w:rPr>
          <w:noProof/>
        </w:rPr>
        <w:t>be determine</w:t>
      </w:r>
      <w:r w:rsidR="003552E5">
        <w:rPr>
          <w:noProof/>
        </w:rPr>
        <w:t>d</w:t>
      </w:r>
      <w:r>
        <w:t xml:space="preserve"> </w:t>
      </w:r>
      <w:r w:rsidRPr="003552E5">
        <w:rPr>
          <w:noProof/>
        </w:rPr>
        <w:t xml:space="preserve">by </w:t>
      </w:r>
      <w:r w:rsidR="003552E5">
        <w:rPr>
          <w:noProof/>
        </w:rPr>
        <w:t xml:space="preserve">the </w:t>
      </w:r>
      <w:r w:rsidRPr="003552E5">
        <w:rPr>
          <w:noProof/>
        </w:rPr>
        <w:t>type</w:t>
      </w:r>
      <w:r>
        <w:t xml:space="preserve"> of hair one has, different scalp texture taste and the amount of oil in </w:t>
      </w:r>
      <w:r w:rsidR="000B249F">
        <w:t>hair. It’s</w:t>
      </w:r>
      <w:r>
        <w:t xml:space="preserve"> important </w:t>
      </w:r>
      <w:r w:rsidR="008C54D6">
        <w:t>to note that washing hair more often-damage hair for others this can lead to hair becoming greasy.</w:t>
      </w:r>
    </w:p>
    <w:p w:rsidR="002F7457" w:rsidRDefault="008C54D6" w:rsidP="00D46AA8">
      <w:r>
        <w:t xml:space="preserve">Hard water </w:t>
      </w:r>
      <w:r w:rsidRPr="003552E5">
        <w:rPr>
          <w:noProof/>
        </w:rPr>
        <w:t>make</w:t>
      </w:r>
      <w:r w:rsidR="003552E5">
        <w:rPr>
          <w:noProof/>
        </w:rPr>
        <w:t>s</w:t>
      </w:r>
      <w:r>
        <w:t xml:space="preserve"> strands not easy to </w:t>
      </w:r>
      <w:r w:rsidR="000B249F">
        <w:t>style, according</w:t>
      </w:r>
      <w:r>
        <w:t xml:space="preserve"> to </w:t>
      </w:r>
      <w:r w:rsidR="003552E5">
        <w:t xml:space="preserve">the </w:t>
      </w:r>
      <w:r w:rsidRPr="003552E5">
        <w:rPr>
          <w:noProof/>
        </w:rPr>
        <w:t>professional</w:t>
      </w:r>
      <w:r>
        <w:t xml:space="preserve"> hair stylist.</w:t>
      </w:r>
      <w:r w:rsidR="00901D1F">
        <w:t xml:space="preserve"> Two major compounds </w:t>
      </w:r>
      <w:r w:rsidR="000B249F" w:rsidRPr="003552E5">
        <w:rPr>
          <w:noProof/>
        </w:rPr>
        <w:t>mai</w:t>
      </w:r>
      <w:r w:rsidR="000B249F">
        <w:rPr>
          <w:noProof/>
        </w:rPr>
        <w:t>n</w:t>
      </w:r>
      <w:r w:rsidR="000B249F" w:rsidRPr="003552E5">
        <w:rPr>
          <w:noProof/>
        </w:rPr>
        <w:t>ly</w:t>
      </w:r>
      <w:r w:rsidR="000B249F">
        <w:t xml:space="preserve"> </w:t>
      </w:r>
      <w:r w:rsidR="000B249F" w:rsidRPr="00901D1F">
        <w:t>found</w:t>
      </w:r>
      <w:r w:rsidR="00901D1F" w:rsidRPr="00901D1F">
        <w:t xml:space="preserve"> in excess in hard water are calcium and magnesium.</w:t>
      </w:r>
      <w:r w:rsidR="00901D1F">
        <w:t xml:space="preserve"> This</w:t>
      </w:r>
      <w:r>
        <w:t xml:space="preserve"> hard water do</w:t>
      </w:r>
      <w:r w:rsidR="000B249F">
        <w:t>es not allow hair to easily bend</w:t>
      </w:r>
      <w:r w:rsidR="0042677B">
        <w:t xml:space="preserve"> or become </w:t>
      </w:r>
      <w:r w:rsidR="000B249F">
        <w:t>flexible. While</w:t>
      </w:r>
      <w:r w:rsidR="0042677B">
        <w:t xml:space="preserve"> doing round brush blow</w:t>
      </w:r>
      <w:r w:rsidR="00A01450">
        <w:t>s</w:t>
      </w:r>
      <w:r w:rsidR="0042677B">
        <w:t xml:space="preserve"> dry it doesn’t take hair brush shape </w:t>
      </w:r>
      <w:r w:rsidR="000B249F">
        <w:t>easily. With</w:t>
      </w:r>
      <w:r w:rsidR="0042677B">
        <w:t xml:space="preserve"> hard water the mineral content disrupt</w:t>
      </w:r>
      <w:r w:rsidR="00A01450">
        <w:t>s</w:t>
      </w:r>
      <w:r w:rsidR="0042677B">
        <w:t xml:space="preserve"> </w:t>
      </w:r>
      <w:r w:rsidR="000B249F">
        <w:t>color, this</w:t>
      </w:r>
      <w:r w:rsidR="0042677B">
        <w:t xml:space="preserve"> means if you color </w:t>
      </w:r>
      <w:r w:rsidR="0042677B" w:rsidRPr="003552E5">
        <w:rPr>
          <w:noProof/>
        </w:rPr>
        <w:t>treat</w:t>
      </w:r>
      <w:r w:rsidR="003552E5">
        <w:rPr>
          <w:noProof/>
        </w:rPr>
        <w:t>s</w:t>
      </w:r>
      <w:r w:rsidR="0042677B">
        <w:t xml:space="preserve"> your hair</w:t>
      </w:r>
      <w:r w:rsidR="00A01450">
        <w:t>-</w:t>
      </w:r>
      <w:bookmarkStart w:id="0" w:name="_GoBack"/>
      <w:bookmarkEnd w:id="0"/>
      <w:r w:rsidR="0042677B">
        <w:t xml:space="preserve"> it fade faster</w:t>
      </w:r>
      <w:r w:rsidR="002F7457">
        <w:t>.</w:t>
      </w:r>
    </w:p>
    <w:p w:rsidR="008C54D6" w:rsidRDefault="000B249F" w:rsidP="00D46AA8">
      <w:r>
        <w:t>On</w:t>
      </w:r>
      <w:r w:rsidR="0042677B">
        <w:t xml:space="preserve"> the other </w:t>
      </w:r>
      <w:r w:rsidR="00717035" w:rsidRPr="003552E5">
        <w:rPr>
          <w:noProof/>
        </w:rPr>
        <w:t>hand</w:t>
      </w:r>
      <w:r w:rsidR="003552E5">
        <w:rPr>
          <w:noProof/>
        </w:rPr>
        <w:t>,</w:t>
      </w:r>
      <w:r w:rsidR="00717035">
        <w:t xml:space="preserve"> </w:t>
      </w:r>
      <w:r>
        <w:t>there’s a</w:t>
      </w:r>
      <w:r w:rsidR="00717035">
        <w:t xml:space="preserve"> solution to hard </w:t>
      </w:r>
      <w:r>
        <w:t>water. Several</w:t>
      </w:r>
      <w:r w:rsidR="002F7457">
        <w:t xml:space="preserve"> </w:t>
      </w:r>
      <w:r w:rsidR="002F7457" w:rsidRPr="003552E5">
        <w:rPr>
          <w:noProof/>
        </w:rPr>
        <w:t>measure</w:t>
      </w:r>
      <w:r w:rsidR="003552E5">
        <w:rPr>
          <w:noProof/>
        </w:rPr>
        <w:t>s</w:t>
      </w:r>
      <w:r w:rsidR="002F7457">
        <w:t xml:space="preserve"> </w:t>
      </w:r>
      <w:r w:rsidR="003552E5">
        <w:rPr>
          <w:noProof/>
        </w:rPr>
        <w:t>are</w:t>
      </w:r>
      <w:r w:rsidR="002F7457">
        <w:t xml:space="preserve"> put in </w:t>
      </w:r>
      <w:r>
        <w:t>place for</w:t>
      </w:r>
      <w:r w:rsidR="002F7457">
        <w:t xml:space="preserve"> softening hard water and this </w:t>
      </w:r>
      <w:r w:rsidR="003552E5">
        <w:rPr>
          <w:noProof/>
        </w:rPr>
        <w:t>is</w:t>
      </w:r>
      <w:r w:rsidR="002F7457">
        <w:t xml:space="preserve"> </w:t>
      </w:r>
      <w:r w:rsidR="00717035">
        <w:t>water softener.</w:t>
      </w:r>
    </w:p>
    <w:p w:rsidR="00341FC4" w:rsidRPr="003552E5" w:rsidRDefault="00D71C60" w:rsidP="00CD41AB">
      <w:pPr>
        <w:rPr>
          <w:b/>
          <w:sz w:val="28"/>
          <w:szCs w:val="28"/>
        </w:rPr>
      </w:pPr>
      <w:r w:rsidRPr="003552E5">
        <w:rPr>
          <w:b/>
          <w:sz w:val="28"/>
          <w:szCs w:val="28"/>
        </w:rPr>
        <w:t>Using a shower filter with softener</w:t>
      </w:r>
    </w:p>
    <w:p w:rsidR="00D71C60" w:rsidRDefault="00D71C60" w:rsidP="00D71C60">
      <w:r>
        <w:t>Th</w:t>
      </w:r>
      <w:r w:rsidRPr="00D71C60">
        <w:t>is</w:t>
      </w:r>
      <w:r>
        <w:t xml:space="preserve"> one is</w:t>
      </w:r>
      <w:r w:rsidRPr="00D71C60">
        <w:t xml:space="preserve"> a type of attachment that you put on your regular shower unit</w:t>
      </w:r>
      <w:r>
        <w:t xml:space="preserve"> at </w:t>
      </w:r>
      <w:r w:rsidR="000B249F">
        <w:t>home</w:t>
      </w:r>
      <w:r w:rsidR="000B249F" w:rsidRPr="00D71C60">
        <w:t>.</w:t>
      </w:r>
      <w:r w:rsidR="000B249F">
        <w:t xml:space="preserve"> It</w:t>
      </w:r>
      <w:r>
        <w:t xml:space="preserve"> </w:t>
      </w:r>
      <w:r w:rsidRPr="003552E5">
        <w:rPr>
          <w:noProof/>
        </w:rPr>
        <w:t>work</w:t>
      </w:r>
      <w:r w:rsidR="003552E5">
        <w:rPr>
          <w:noProof/>
        </w:rPr>
        <w:t>s</w:t>
      </w:r>
      <w:r>
        <w:t xml:space="preserve"> by </w:t>
      </w:r>
      <w:r w:rsidRPr="003552E5">
        <w:rPr>
          <w:noProof/>
        </w:rPr>
        <w:t>reducin</w:t>
      </w:r>
      <w:r w:rsidR="003552E5">
        <w:rPr>
          <w:noProof/>
        </w:rPr>
        <w:t>g</w:t>
      </w:r>
      <w:r>
        <w:t xml:space="preserve"> </w:t>
      </w:r>
      <w:r w:rsidRPr="003552E5">
        <w:rPr>
          <w:noProof/>
        </w:rPr>
        <w:t>limescale</w:t>
      </w:r>
      <w:r w:rsidR="000B249F">
        <w:t>, chlorine</w:t>
      </w:r>
      <w:r w:rsidR="00A01450">
        <w:t>,</w:t>
      </w:r>
      <w:r>
        <w:t xml:space="preserve"> </w:t>
      </w:r>
      <w:r w:rsidR="000B249F" w:rsidRPr="00A01450">
        <w:rPr>
          <w:noProof/>
        </w:rPr>
        <w:t>and</w:t>
      </w:r>
      <w:r>
        <w:t xml:space="preserve"> magnesium thereby soften water.</w:t>
      </w:r>
      <w:r w:rsidRPr="00D71C60">
        <w:t xml:space="preserve"> </w:t>
      </w:r>
    </w:p>
    <w:p w:rsidR="00D71C60" w:rsidRDefault="00D71C60" w:rsidP="00D71C60">
      <w:r>
        <w:t xml:space="preserve">Shower </w:t>
      </w:r>
      <w:r w:rsidR="000B249F">
        <w:t>filters usually</w:t>
      </w:r>
      <w:r>
        <w:t xml:space="preserve"> </w:t>
      </w:r>
      <w:r w:rsidRPr="003552E5">
        <w:rPr>
          <w:noProof/>
        </w:rPr>
        <w:t>ha</w:t>
      </w:r>
      <w:r w:rsidR="003552E5">
        <w:rPr>
          <w:noProof/>
        </w:rPr>
        <w:t>ve</w:t>
      </w:r>
      <w:r>
        <w:t xml:space="preserve"> a</w:t>
      </w:r>
      <w:r w:rsidRPr="00D71C60">
        <w:t xml:space="preserve"> very easy process</w:t>
      </w:r>
      <w:r>
        <w:t xml:space="preserve"> to install</w:t>
      </w:r>
      <w:r w:rsidRPr="00D71C60">
        <w:t xml:space="preserve"> especially if you compare it to using a whole house water softening </w:t>
      </w:r>
      <w:r w:rsidR="000B249F" w:rsidRPr="00D71C60">
        <w:t>system.</w:t>
      </w:r>
      <w:r w:rsidR="000B249F">
        <w:t xml:space="preserve"> Mostly</w:t>
      </w:r>
      <w:r w:rsidRPr="00D71C60">
        <w:t xml:space="preserve"> </w:t>
      </w:r>
      <w:r w:rsidR="000B249F" w:rsidRPr="00D71C60">
        <w:t>it</w:t>
      </w:r>
      <w:r w:rsidRPr="00D71C60">
        <w:t xml:space="preserve"> comes with a shower head</w:t>
      </w:r>
      <w:r>
        <w:t xml:space="preserve"> inside</w:t>
      </w:r>
      <w:r w:rsidRPr="00D71C60">
        <w:t xml:space="preserve">, a filtering tank and a part that you have to attach to the </w:t>
      </w:r>
      <w:r w:rsidR="003552E5" w:rsidRPr="003552E5">
        <w:rPr>
          <w:noProof/>
        </w:rPr>
        <w:t>-</w:t>
      </w:r>
      <w:r w:rsidR="003552E5">
        <w:rPr>
          <w:noProof/>
        </w:rPr>
        <w:t>top</w:t>
      </w:r>
      <w:r w:rsidRPr="00D71C60">
        <w:t xml:space="preserve"> of the </w:t>
      </w:r>
      <w:r w:rsidR="000B249F" w:rsidRPr="00D71C60">
        <w:t>shower</w:t>
      </w:r>
      <w:r w:rsidR="000B249F">
        <w:t>. Installing</w:t>
      </w:r>
      <w:r>
        <w:t xml:space="preserve"> it doesn’t mean you go and look for a technician,</w:t>
      </w:r>
      <w:r w:rsidR="003552E5">
        <w:rPr>
          <w:noProof/>
        </w:rPr>
        <w:t xml:space="preserve"> it'</w:t>
      </w:r>
      <w:r w:rsidRPr="003552E5">
        <w:rPr>
          <w:noProof/>
        </w:rPr>
        <w:t>s</w:t>
      </w:r>
      <w:r>
        <w:t xml:space="preserve"> an easy task.</w:t>
      </w:r>
    </w:p>
    <w:p w:rsidR="00D71C60" w:rsidRDefault="00D71C60" w:rsidP="00D71C60">
      <w:r>
        <w:t xml:space="preserve"> It always</w:t>
      </w:r>
      <w:r w:rsidRPr="00D71C60">
        <w:t xml:space="preserve"> </w:t>
      </w:r>
      <w:r w:rsidRPr="003552E5">
        <w:rPr>
          <w:noProof/>
        </w:rPr>
        <w:t>come</w:t>
      </w:r>
      <w:r w:rsidR="003552E5">
        <w:rPr>
          <w:noProof/>
        </w:rPr>
        <w:t>s</w:t>
      </w:r>
      <w:r w:rsidRPr="00D71C60">
        <w:t xml:space="preserve"> with built-in water softeners, once you install them, </w:t>
      </w:r>
      <w:r>
        <w:t xml:space="preserve">you can just start to enjoy soften water at your home </w:t>
      </w:r>
      <w:r w:rsidRPr="003552E5">
        <w:rPr>
          <w:noProof/>
        </w:rPr>
        <w:t>immedi</w:t>
      </w:r>
      <w:r w:rsidR="003552E5">
        <w:rPr>
          <w:noProof/>
        </w:rPr>
        <w:t>ate</w:t>
      </w:r>
      <w:r w:rsidRPr="003552E5">
        <w:rPr>
          <w:noProof/>
        </w:rPr>
        <w:t>ly</w:t>
      </w:r>
      <w:r w:rsidRPr="00D71C60">
        <w:t>.</w:t>
      </w:r>
    </w:p>
    <w:p w:rsidR="00D71C60" w:rsidRPr="003552E5" w:rsidRDefault="00D71C60" w:rsidP="00D71C60">
      <w:pPr>
        <w:rPr>
          <w:b/>
          <w:sz w:val="28"/>
          <w:szCs w:val="28"/>
        </w:rPr>
      </w:pPr>
      <w:r w:rsidRPr="003552E5">
        <w:rPr>
          <w:b/>
          <w:sz w:val="28"/>
          <w:szCs w:val="28"/>
        </w:rPr>
        <w:t>Whole house water softening system</w:t>
      </w:r>
    </w:p>
    <w:p w:rsidR="00D71C60" w:rsidRDefault="00D71C60" w:rsidP="00D71C60">
      <w:r>
        <w:t xml:space="preserve">With </w:t>
      </w:r>
      <w:r w:rsidR="003552E5">
        <w:t xml:space="preserve">a </w:t>
      </w:r>
      <w:r w:rsidRPr="003552E5">
        <w:rPr>
          <w:noProof/>
        </w:rPr>
        <w:t>whole</w:t>
      </w:r>
      <w:r>
        <w:t xml:space="preserve"> house, you have the opportunity to soften all water within the </w:t>
      </w:r>
      <w:r w:rsidR="000B249F">
        <w:t>house. It</w:t>
      </w:r>
      <w:r>
        <w:t xml:space="preserve"> works by exchanging minerals available so that sodium mineral </w:t>
      </w:r>
      <w:r w:rsidRPr="003552E5">
        <w:rPr>
          <w:noProof/>
        </w:rPr>
        <w:t>remain</w:t>
      </w:r>
      <w:r w:rsidR="003552E5">
        <w:rPr>
          <w:noProof/>
        </w:rPr>
        <w:t>s</w:t>
      </w:r>
      <w:r>
        <w:t xml:space="preserve"> in the water </w:t>
      </w:r>
      <w:r w:rsidR="000B249F">
        <w:t>alone. Since</w:t>
      </w:r>
      <w:r>
        <w:t xml:space="preserve"> this is spread in the whole </w:t>
      </w:r>
      <w:r w:rsidR="000B249F">
        <w:t>house, you</w:t>
      </w:r>
      <w:r>
        <w:t xml:space="preserve"> will have </w:t>
      </w:r>
      <w:r w:rsidR="003552E5">
        <w:t xml:space="preserve">the </w:t>
      </w:r>
      <w:r w:rsidRPr="003552E5">
        <w:rPr>
          <w:noProof/>
        </w:rPr>
        <w:t>opportunity</w:t>
      </w:r>
      <w:r>
        <w:t xml:space="preserve"> to use it on other </w:t>
      </w:r>
      <w:r w:rsidRPr="003552E5">
        <w:rPr>
          <w:noProof/>
        </w:rPr>
        <w:t>pla</w:t>
      </w:r>
      <w:r w:rsidR="003552E5">
        <w:rPr>
          <w:noProof/>
        </w:rPr>
        <w:t>tfor</w:t>
      </w:r>
      <w:r w:rsidRPr="003552E5">
        <w:rPr>
          <w:noProof/>
        </w:rPr>
        <w:t>ms</w:t>
      </w:r>
      <w:r>
        <w:t>.</w:t>
      </w:r>
    </w:p>
    <w:p w:rsidR="00D71C60" w:rsidRPr="00D71C60" w:rsidRDefault="00D71C60" w:rsidP="00D71C60">
      <w:r>
        <w:t xml:space="preserve">One disadvantage with whole house water softener is that professional is required to </w:t>
      </w:r>
      <w:r w:rsidR="000B249F">
        <w:t>install. Amongst</w:t>
      </w:r>
      <w:r>
        <w:t xml:space="preserve"> the most valuable and the best whole house softening systems are:</w:t>
      </w:r>
    </w:p>
    <w:p w:rsidR="00D71C60" w:rsidRPr="003552E5" w:rsidRDefault="00D71C60" w:rsidP="00D71C60">
      <w:pPr>
        <w:rPr>
          <w:b/>
        </w:rPr>
      </w:pPr>
      <w:r w:rsidRPr="003552E5">
        <w:rPr>
          <w:b/>
        </w:rPr>
        <w:t xml:space="preserve">Culligan ISH-100 Inline Shower Filter for Use </w:t>
      </w:r>
      <w:r w:rsidR="000B249F" w:rsidRPr="003552E5">
        <w:rPr>
          <w:b/>
        </w:rPr>
        <w:t>with</w:t>
      </w:r>
      <w:r w:rsidRPr="003552E5">
        <w:rPr>
          <w:b/>
        </w:rPr>
        <w:t xml:space="preserve"> Existing Shower Heads</w:t>
      </w:r>
    </w:p>
    <w:p w:rsidR="00D71C60" w:rsidRPr="00D71C60" w:rsidRDefault="00D71C60" w:rsidP="00D71C60">
      <w:r>
        <w:t>Features:</w:t>
      </w:r>
    </w:p>
    <w:p w:rsidR="00D71C60" w:rsidRDefault="00D71C60" w:rsidP="00D71C60">
      <w:r w:rsidRPr="003552E5">
        <w:rPr>
          <w:noProof/>
        </w:rPr>
        <w:t>Usually</w:t>
      </w:r>
      <w:r w:rsidR="003552E5">
        <w:rPr>
          <w:noProof/>
        </w:rPr>
        <w:t>,</w:t>
      </w:r>
      <w:r>
        <w:t xml:space="preserve"> it fits most shower heads that are available.</w:t>
      </w:r>
    </w:p>
    <w:p w:rsidR="00D71C60" w:rsidRDefault="00D71C60" w:rsidP="00D71C60">
      <w:r>
        <w:t>It is easy to install since you don’t need extra tools.</w:t>
      </w:r>
    </w:p>
    <w:p w:rsidR="00D71C60" w:rsidRDefault="00D71C60" w:rsidP="00D71C60">
      <w:r>
        <w:t>It comes with WHR-140 filter cartridge</w:t>
      </w:r>
    </w:p>
    <w:p w:rsidR="00341FC4" w:rsidRDefault="00D71C60" w:rsidP="00D71C60">
      <w:r>
        <w:t>You can use 10,000 gallons of water or for a period of six months.</w:t>
      </w:r>
    </w:p>
    <w:p w:rsidR="00D71C60" w:rsidRDefault="00D71C60" w:rsidP="00D71C60">
      <w:r>
        <w:t>This system will not remove a</w:t>
      </w:r>
      <w:r w:rsidRPr="00D71C60">
        <w:t>ll the chlorine and still dry out hair to some extent.</w:t>
      </w:r>
      <w:r>
        <w:t xml:space="preserve"> </w:t>
      </w:r>
    </w:p>
    <w:p w:rsidR="00D71C60" w:rsidRDefault="00D71C60" w:rsidP="00D71C60">
      <w:pPr>
        <w:rPr>
          <w:b/>
        </w:rPr>
      </w:pPr>
      <w:r w:rsidRPr="00D71C60">
        <w:rPr>
          <w:b/>
        </w:rPr>
        <w:lastRenderedPageBreak/>
        <w:t>Cedar &amp; Citrus CC22000002 Inline SPA Showerhead Filter &amp; Water Softener</w:t>
      </w:r>
    </w:p>
    <w:p w:rsidR="00AE21FD" w:rsidRPr="00AE21FD" w:rsidRDefault="00AE21FD" w:rsidP="00D71C60"/>
    <w:p w:rsidR="00D71C60" w:rsidRDefault="00D71C60" w:rsidP="00D71C60">
      <w:r>
        <w:t xml:space="preserve">It </w:t>
      </w:r>
      <w:r w:rsidRPr="003552E5">
        <w:rPr>
          <w:noProof/>
        </w:rPr>
        <w:t>w</w:t>
      </w:r>
      <w:r w:rsidR="00AE21FD" w:rsidRPr="003552E5">
        <w:rPr>
          <w:noProof/>
        </w:rPr>
        <w:t>ork</w:t>
      </w:r>
      <w:r w:rsidR="003552E5">
        <w:rPr>
          <w:noProof/>
        </w:rPr>
        <w:t>s</w:t>
      </w:r>
      <w:r w:rsidR="00AE21FD">
        <w:t xml:space="preserve"> </w:t>
      </w:r>
      <w:r w:rsidR="00AE21FD" w:rsidRPr="003552E5">
        <w:rPr>
          <w:noProof/>
        </w:rPr>
        <w:t>well</w:t>
      </w:r>
      <w:r w:rsidR="003552E5">
        <w:rPr>
          <w:noProof/>
        </w:rPr>
        <w:t>-</w:t>
      </w:r>
      <w:r w:rsidR="00AE21FD" w:rsidRPr="003552E5">
        <w:rPr>
          <w:noProof/>
        </w:rPr>
        <w:t>removing</w:t>
      </w:r>
      <w:r w:rsidR="00AE21FD">
        <w:t xml:space="preserve"> chlorine, chemical deposits</w:t>
      </w:r>
      <w:r w:rsidR="003552E5">
        <w:t>,</w:t>
      </w:r>
      <w:r w:rsidR="00AE21FD">
        <w:t xml:space="preserve"> </w:t>
      </w:r>
      <w:r w:rsidR="00AE21FD" w:rsidRPr="003552E5">
        <w:rPr>
          <w:noProof/>
        </w:rPr>
        <w:t>and</w:t>
      </w:r>
      <w:r w:rsidR="00AE21FD">
        <w:t xml:space="preserve"> strong</w:t>
      </w:r>
      <w:r>
        <w:t xml:space="preserve"> smell</w:t>
      </w:r>
      <w:r w:rsidR="00AE21FD">
        <w:t xml:space="preserve"> </w:t>
      </w:r>
    </w:p>
    <w:p w:rsidR="00D71C60" w:rsidRDefault="00AE21FD" w:rsidP="00D71C60">
      <w:r>
        <w:t>You c</w:t>
      </w:r>
      <w:r w:rsidR="00D71C60">
        <w:t>an use with hot water</w:t>
      </w:r>
      <w:r>
        <w:t xml:space="preserve"> at the same time.</w:t>
      </w:r>
    </w:p>
    <w:p w:rsidR="00AE21FD" w:rsidRDefault="00AE21FD" w:rsidP="00D71C60">
      <w:r>
        <w:t>The good thing about this system, you can install it easily without adding much professionalism.</w:t>
      </w:r>
    </w:p>
    <w:p w:rsidR="00D71C60" w:rsidRDefault="00D71C60" w:rsidP="00D71C60">
      <w:r>
        <w:t xml:space="preserve">The plastic </w:t>
      </w:r>
      <w:r w:rsidR="00AE21FD">
        <w:t xml:space="preserve">pack that it </w:t>
      </w:r>
      <w:proofErr w:type="gramStart"/>
      <w:r w:rsidR="00AE21FD">
        <w:t>Carries</w:t>
      </w:r>
      <w:proofErr w:type="gramEnd"/>
      <w:r w:rsidR="00AE21FD">
        <w:t xml:space="preserve"> may</w:t>
      </w:r>
      <w:r>
        <w:t xml:space="preserve"> </w:t>
      </w:r>
      <w:r w:rsidR="000B249F">
        <w:t>crack.</w:t>
      </w:r>
    </w:p>
    <w:p w:rsidR="00AE21FD" w:rsidRDefault="00AE21FD" w:rsidP="00AE21FD">
      <w:pPr>
        <w:rPr>
          <w:b/>
        </w:rPr>
      </w:pPr>
      <w:r w:rsidRPr="00AE21FD">
        <w:rPr>
          <w:b/>
        </w:rPr>
        <w:t>Jonathan Product Beauty</w:t>
      </w:r>
      <w:r>
        <w:rPr>
          <w:b/>
        </w:rPr>
        <w:t xml:space="preserve"> Hard Water Shower Filter </w:t>
      </w:r>
    </w:p>
    <w:p w:rsidR="00901D1F" w:rsidRDefault="00901D1F" w:rsidP="00AE21FD">
      <w:pPr>
        <w:rPr>
          <w:b/>
        </w:rPr>
      </w:pPr>
      <w:r>
        <w:rPr>
          <w:b/>
        </w:rPr>
        <w:t>Features</w:t>
      </w:r>
    </w:p>
    <w:p w:rsidR="00AE21FD" w:rsidRPr="00AE21FD" w:rsidRDefault="00AE21FD" w:rsidP="00AE21FD">
      <w:pPr>
        <w:rPr>
          <w:b/>
        </w:rPr>
      </w:pPr>
      <w:r>
        <w:t xml:space="preserve">It works by removing presents of </w:t>
      </w:r>
      <w:r w:rsidRPr="00AE21FD">
        <w:t>lead and copper</w:t>
      </w:r>
      <w:r>
        <w:t xml:space="preserve"> in water.</w:t>
      </w:r>
    </w:p>
    <w:p w:rsidR="00AE21FD" w:rsidRDefault="00AE21FD" w:rsidP="00AE21FD">
      <w:r>
        <w:t>This filter</w:t>
      </w:r>
      <w:r w:rsidR="00901D1F">
        <w:t xml:space="preserve"> also balances the </w:t>
      </w:r>
      <w:r w:rsidR="000B249F">
        <w:t>ph.</w:t>
      </w:r>
      <w:r w:rsidR="00901D1F">
        <w:t xml:space="preserve"> </w:t>
      </w:r>
      <w:r w:rsidR="00901D1F" w:rsidRPr="00A01450">
        <w:rPr>
          <w:noProof/>
        </w:rPr>
        <w:t>level</w:t>
      </w:r>
      <w:r w:rsidR="00901D1F">
        <w:t xml:space="preserve"> in </w:t>
      </w:r>
      <w:r w:rsidR="003552E5">
        <w:t xml:space="preserve">the </w:t>
      </w:r>
      <w:r w:rsidR="00901D1F" w:rsidRPr="003552E5">
        <w:rPr>
          <w:noProof/>
        </w:rPr>
        <w:t>water</w:t>
      </w:r>
      <w:r w:rsidR="00901D1F">
        <w:t>.</w:t>
      </w:r>
    </w:p>
    <w:p w:rsidR="00901D1F" w:rsidRPr="00AE21FD" w:rsidRDefault="00901D1F" w:rsidP="00AE21FD">
      <w:r>
        <w:t>It maintains good water flow.</w:t>
      </w:r>
    </w:p>
    <w:p w:rsidR="00901D1F" w:rsidRDefault="00901D1F" w:rsidP="00D46AA8">
      <w:r>
        <w:t xml:space="preserve">The system after some </w:t>
      </w:r>
      <w:r w:rsidR="00A019BB">
        <w:t>time does not work efficiently.</w:t>
      </w:r>
    </w:p>
    <w:p w:rsidR="00A019BB" w:rsidRDefault="00A019BB" w:rsidP="00D46AA8">
      <w:r>
        <w:t>Conclusion.</w:t>
      </w:r>
    </w:p>
    <w:p w:rsidR="003552E5" w:rsidRDefault="003552E5" w:rsidP="00D46AA8">
      <w:r>
        <w:t>W</w:t>
      </w:r>
      <w:r w:rsidRPr="003552E5">
        <w:t xml:space="preserve">ashing hair more often-damage hair for </w:t>
      </w:r>
      <w:r w:rsidR="000B249F" w:rsidRPr="003552E5">
        <w:t>others, this</w:t>
      </w:r>
      <w:r w:rsidRPr="003552E5">
        <w:t xml:space="preserve"> can lead to hair becoming greasy.</w:t>
      </w:r>
    </w:p>
    <w:p w:rsidR="003552E5" w:rsidRDefault="00A019BB" w:rsidP="00D46AA8">
      <w:r>
        <w:t>Water softener</w:t>
      </w:r>
      <w:r w:rsidR="003552E5">
        <w:t xml:space="preserve"> main work is to remove chlorine</w:t>
      </w:r>
      <w:r w:rsidR="000B249F">
        <w:t>, magnesium, lead</w:t>
      </w:r>
      <w:r w:rsidR="003552E5">
        <w:t xml:space="preserve">, </w:t>
      </w:r>
      <w:r w:rsidR="003552E5" w:rsidRPr="003552E5">
        <w:rPr>
          <w:noProof/>
        </w:rPr>
        <w:t>and</w:t>
      </w:r>
      <w:r w:rsidR="003552E5">
        <w:t xml:space="preserve"> copper to soften </w:t>
      </w:r>
      <w:r w:rsidR="000B249F">
        <w:t>water. Most</w:t>
      </w:r>
      <w:r w:rsidR="003552E5">
        <w:t xml:space="preserve"> of them are easy to install while for others you might be required to seek professional </w:t>
      </w:r>
      <w:r w:rsidR="003552E5" w:rsidRPr="003552E5">
        <w:rPr>
          <w:noProof/>
        </w:rPr>
        <w:t>assistan</w:t>
      </w:r>
      <w:r w:rsidR="003552E5">
        <w:rPr>
          <w:noProof/>
        </w:rPr>
        <w:t>ce</w:t>
      </w:r>
      <w:r w:rsidR="003552E5">
        <w:t>.</w:t>
      </w:r>
    </w:p>
    <w:p w:rsidR="00901D1F" w:rsidRPr="00D46AA8" w:rsidRDefault="00901D1F" w:rsidP="00D46AA8"/>
    <w:sectPr w:rsidR="00901D1F" w:rsidRPr="00D46A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sDA2MTC3NDQwNjVR0lEKTi0uzszPAykwqgUAg2j1iCwAAAA="/>
  </w:docVars>
  <w:rsids>
    <w:rsidRoot w:val="00D46AA8"/>
    <w:rsid w:val="000B249F"/>
    <w:rsid w:val="001F6B11"/>
    <w:rsid w:val="002F7457"/>
    <w:rsid w:val="00341FC4"/>
    <w:rsid w:val="00354190"/>
    <w:rsid w:val="003552E5"/>
    <w:rsid w:val="0042677B"/>
    <w:rsid w:val="00717035"/>
    <w:rsid w:val="008C54D6"/>
    <w:rsid w:val="00901D1F"/>
    <w:rsid w:val="00A01450"/>
    <w:rsid w:val="00A019BB"/>
    <w:rsid w:val="00AE21FD"/>
    <w:rsid w:val="00B874CC"/>
    <w:rsid w:val="00CD41AB"/>
    <w:rsid w:val="00D46AA8"/>
    <w:rsid w:val="00D71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99C72"/>
  <w15:chartTrackingRefBased/>
  <w15:docId w15:val="{C7FFEA0D-0B73-4A91-9B05-3B36AF6EA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2</Pages>
  <Words>493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18-07-02T06:57:00Z</dcterms:created>
  <dcterms:modified xsi:type="dcterms:W3CDTF">2018-07-02T10:21:00Z</dcterms:modified>
</cp:coreProperties>
</file>